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BE64F" w14:textId="283474C2" w:rsidR="002000E4" w:rsidRPr="00EB22A1" w:rsidRDefault="002000E4">
      <w:pPr>
        <w:rPr>
          <w:b/>
          <w:bCs/>
          <w:sz w:val="24"/>
          <w:szCs w:val="24"/>
        </w:rPr>
      </w:pPr>
      <w:r w:rsidRPr="00EB22A1">
        <w:rPr>
          <w:b/>
          <w:bCs/>
          <w:sz w:val="24"/>
          <w:szCs w:val="24"/>
        </w:rPr>
        <w:t>Video Link:</w:t>
      </w:r>
    </w:p>
    <w:p w14:paraId="67138AEC" w14:textId="1F79CD44" w:rsidR="007B56A1" w:rsidRDefault="00055D9E">
      <w:r w:rsidRPr="00055D9E">
        <w:t>https://drive.google.com/file/d/1ZU7I_AmjiUhPLC6i8OVpwefCWKXLNTLX/view?usp=sharing</w:t>
      </w:r>
    </w:p>
    <w:sectPr w:rsidR="007B56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xsDQwMjMwNTUyNzFU0lEKTi0uzszPAykwqgUAy1me5iwAAAA="/>
  </w:docVars>
  <w:rsids>
    <w:rsidRoot w:val="00C47887"/>
    <w:rsid w:val="00055D9E"/>
    <w:rsid w:val="002000E4"/>
    <w:rsid w:val="007B56A1"/>
    <w:rsid w:val="00C47887"/>
    <w:rsid w:val="00EB22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832B6"/>
  <w15:chartTrackingRefBased/>
  <w15:docId w15:val="{1D1383FB-AE1F-4FDA-88C5-4FACF55C34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0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00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</Words>
  <Characters>81</Characters>
  <Application>Microsoft Office Word</Application>
  <DocSecurity>0</DocSecurity>
  <Lines>1</Lines>
  <Paragraphs>1</Paragraphs>
  <ScaleCrop>false</ScaleCrop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 Younas</dc:creator>
  <cp:keywords/>
  <dc:description/>
  <cp:lastModifiedBy>Sami Younas</cp:lastModifiedBy>
  <cp:revision>5</cp:revision>
  <dcterms:created xsi:type="dcterms:W3CDTF">2021-03-29T10:57:00Z</dcterms:created>
  <dcterms:modified xsi:type="dcterms:W3CDTF">2021-05-05T17:31:00Z</dcterms:modified>
</cp:coreProperties>
</file>